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uwait</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uwait received a score of 62.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uwait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uwait received a score of</w:t>
      </w:r>
      <w:r>
        <w:t xml:space="preserve"> </w:t>
      </w:r>
      <w:r>
        <w:rPr>
          <w:b/>
          <w:bCs/>
        </w:rPr>
        <w:t xml:space="preserve">63.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uwait received a score of 67.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uwait received a score of 61.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uwait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uwait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uwait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uwait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uwait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uwait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uwait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uwait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uwait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uwait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uwait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uwait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uwait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7, 2013,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08, 2009, 2010, 2011, 2012, 2013, 2014, 2015, 2016,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9:09Z</dcterms:created>
  <dcterms:modified xsi:type="dcterms:W3CDTF">2024-11-12T01: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uwait Country Report</vt:lpwstr>
  </property>
  <property fmtid="{D5CDD505-2E9C-101B-9397-08002B2CF9AE}" pid="10" name="toc-title">
    <vt:lpwstr>Table of contents</vt:lpwstr>
  </property>
</Properties>
</file>